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582B3" w14:textId="7E1D354C" w:rsidR="00B01422" w:rsidRDefault="00436FD5" w:rsidP="00C00CF8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1200483" wp14:editId="43407D50">
                <wp:simplePos x="0" y="0"/>
                <wp:positionH relativeFrom="column">
                  <wp:posOffset>-304800</wp:posOffset>
                </wp:positionH>
                <wp:positionV relativeFrom="paragraph">
                  <wp:posOffset>-685800</wp:posOffset>
                </wp:positionV>
                <wp:extent cx="6593149" cy="1743614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93149" cy="1743614"/>
                          <a:chOff x="-141732" y="28036"/>
                          <a:chExt cx="6447282" cy="1743614"/>
                        </a:xfrm>
                      </wpg:grpSpPr>
                      <wpg:grpSp>
                        <wpg:cNvPr id="11" name="Group 11"/>
                        <wpg:cNvGrpSpPr/>
                        <wpg:grpSpPr>
                          <a:xfrm>
                            <a:off x="999973" y="809383"/>
                            <a:ext cx="4969650" cy="342794"/>
                            <a:chOff x="-152" y="-242"/>
                            <a:chExt cx="4969650" cy="342794"/>
                          </a:xfrm>
                        </wpg:grpSpPr>
                        <wps:wsp>
                          <wps:cNvPr id="7" name="Straight Connector 7"/>
                          <wps:cNvCnPr/>
                          <wps:spPr>
                            <a:xfrm>
                              <a:off x="-152" y="342552"/>
                              <a:ext cx="4969066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399864" y="-242"/>
                              <a:ext cx="4569634" cy="304800"/>
                            </a:xfrm>
                            <a:prstGeom prst="rect">
                              <a:avLst/>
                            </a:prstGeom>
                            <a:solidFill>
                              <a:srgbClr val="ED1C24"/>
                            </a:solidFill>
                            <a:ln>
                              <a:solidFill>
                                <a:srgbClr val="ED1C24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0" name="Group 10"/>
                        <wpg:cNvGrpSpPr/>
                        <wpg:grpSpPr>
                          <a:xfrm>
                            <a:off x="-141732" y="28036"/>
                            <a:ext cx="6447282" cy="1743614"/>
                            <a:chOff x="-141732" y="28036"/>
                            <a:chExt cx="6447282" cy="1743614"/>
                          </a:xfrm>
                        </wpg:grpSpPr>
                        <pic:pic xmlns:pic="http://schemas.openxmlformats.org/drawingml/2006/picture">
                          <pic:nvPicPr>
                            <pic:cNvPr id="9" name="Picture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41732" y="28036"/>
                              <a:ext cx="1705039" cy="174361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01007" y="364541"/>
                              <a:ext cx="4695825" cy="51121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1C86ED" w14:textId="77777777" w:rsidR="00A65F1E" w:rsidRPr="00BE5C2C" w:rsidRDefault="00A65F1E" w:rsidP="00436FD5">
                                <w:pPr>
                                  <w:rPr>
                                    <w:rFonts w:ascii="Tw Cen MT Condensed Extra Bold" w:hAnsi="Tw Cen MT Condensed Extra Bold"/>
                                    <w:sz w:val="56"/>
                                  </w:rPr>
                                </w:pPr>
                                <w:r w:rsidRPr="00BE5C2C">
                                  <w:rPr>
                                    <w:rFonts w:ascii="Tw Cen MT Condensed Extra Bold" w:hAnsi="Tw Cen MT Condensed Extra Bold"/>
                                    <w:sz w:val="56"/>
                                  </w:rPr>
                                  <w:t>Monr</w:t>
                                </w:r>
                                <w:r w:rsidR="008B320E" w:rsidRPr="00BE5C2C">
                                  <w:rPr>
                                    <w:rFonts w:ascii="Tw Cen MT Condensed Extra Bold" w:hAnsi="Tw Cen MT Condensed Extra Bold"/>
                                    <w:sz w:val="56"/>
                                  </w:rPr>
                                  <w:t>oe Public School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19250" y="838200"/>
                              <a:ext cx="4686300" cy="2857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A538BE" w14:textId="77777777" w:rsidR="00A65F1E" w:rsidRPr="00436FD5" w:rsidRDefault="00A65F1E" w:rsidP="00436FD5">
                                <w:pPr>
                                  <w:rPr>
                                    <w:color w:val="FFFFFF" w:themeColor="background1"/>
                                    <w:sz w:val="24"/>
                                  </w:rPr>
                                </w:pPr>
                                <w:r w:rsidRPr="00436FD5">
                                  <w:rPr>
                                    <w:color w:val="FFFFFF" w:themeColor="background1"/>
                                    <w:sz w:val="24"/>
                                  </w:rPr>
                                  <w:t>1275 N. Macomb St</w:t>
                                </w:r>
                                <w:r w:rsidR="005142F0">
                                  <w:rPr>
                                    <w:color w:val="FFFFFF" w:themeColor="background1"/>
                                    <w:sz w:val="24"/>
                                  </w:rPr>
                                  <w:t>., Monroe, MI 48162 · (734) 265-</w:t>
                                </w:r>
                                <w:r w:rsidRPr="00436FD5">
                                  <w:rPr>
                                    <w:color w:val="FFFFFF" w:themeColor="background1"/>
                                    <w:sz w:val="24"/>
                                  </w:rPr>
                                  <w:t>300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200483" id="Group 12" o:spid="_x0000_s1026" style="position:absolute;margin-left:-24pt;margin-top:-54pt;width:519.15pt;height:137.3pt;z-index:251670528;mso-width-relative:margin;mso-height-relative:margin" coordorigin="-1417,280" coordsize="64472,174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">
                <v:group id="Group 11" o:spid="_x0000_s1027" style="position:absolute;left:9999;top:8093;width:49697;height:3428" coordorigin="-1,-2" coordsize="49696,3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line id="Straight Connector 7" o:spid="_x0000_s1028" style="position:absolute;visibility:visible;mso-wrap-style:square" from="-1,3425" to="49689,34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" strokecolor="black [3200]" strokeweight=".5pt">
                    <v:stroke joinstyle="miter"/>
                  </v:line>
                  <v:rect id="Rectangle 8" o:spid="_x0000_s1029" style="position:absolute;left:3998;top:-2;width:45696;height:3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" fillcolor="#ed1c24" strokecolor="#ed1c24" strokeweight="1pt"/>
                </v:group>
                <v:group id="Group 10" o:spid="_x0000_s1030" style="position:absolute;left:-1417;top:280;width:64472;height:17436" coordorigin="-1417,280" coordsize="64472,174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9" o:spid="_x0000_s1031" type="#_x0000_t75" style="position:absolute;left:-1417;top:280;width:17050;height:1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">
                    <v:imagedata r:id="rId8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32" type="#_x0000_t202" style="position:absolute;left:15010;top:3645;width:46958;height:5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  <v:textbox>
                      <w:txbxContent>
                        <w:p w14:paraId="221C86ED" w14:textId="77777777" w:rsidR="00A65F1E" w:rsidRPr="00BE5C2C" w:rsidRDefault="00A65F1E" w:rsidP="00436FD5">
                          <w:pPr>
                            <w:rPr>
                              <w:rFonts w:ascii="Tw Cen MT Condensed Extra Bold" w:hAnsi="Tw Cen MT Condensed Extra Bold"/>
                              <w:sz w:val="56"/>
                            </w:rPr>
                          </w:pPr>
                          <w:r w:rsidRPr="00BE5C2C">
                            <w:rPr>
                              <w:rFonts w:ascii="Tw Cen MT Condensed Extra Bold" w:hAnsi="Tw Cen MT Condensed Extra Bold"/>
                              <w:sz w:val="56"/>
                            </w:rPr>
                            <w:t>Monr</w:t>
                          </w:r>
                          <w:r w:rsidR="008B320E" w:rsidRPr="00BE5C2C">
                            <w:rPr>
                              <w:rFonts w:ascii="Tw Cen MT Condensed Extra Bold" w:hAnsi="Tw Cen MT Condensed Extra Bold"/>
                              <w:sz w:val="56"/>
                            </w:rPr>
                            <w:t>oe Public Schools</w:t>
                          </w:r>
                        </w:p>
                      </w:txbxContent>
                    </v:textbox>
                  </v:shape>
                  <v:shape id="Text Box 2" o:spid="_x0000_s1033" type="#_x0000_t202" style="position:absolute;left:16192;top:8382;width:46863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  <v:textbox>
                      <w:txbxContent>
                        <w:p w14:paraId="76A538BE" w14:textId="77777777" w:rsidR="00A65F1E" w:rsidRPr="00436FD5" w:rsidRDefault="00A65F1E" w:rsidP="00436FD5">
                          <w:pPr>
                            <w:rPr>
                              <w:color w:val="FFFFFF" w:themeColor="background1"/>
                              <w:sz w:val="24"/>
                            </w:rPr>
                          </w:pPr>
                          <w:r w:rsidRPr="00436FD5">
                            <w:rPr>
                              <w:color w:val="FFFFFF" w:themeColor="background1"/>
                              <w:sz w:val="24"/>
                            </w:rPr>
                            <w:t>1275 N. Macomb St</w:t>
                          </w:r>
                          <w:r w:rsidR="005142F0">
                            <w:rPr>
                              <w:color w:val="FFFFFF" w:themeColor="background1"/>
                              <w:sz w:val="24"/>
                            </w:rPr>
                            <w:t>., Monroe, MI 48162 · (734) 265-</w:t>
                          </w:r>
                          <w:r w:rsidRPr="00436FD5">
                            <w:rPr>
                              <w:color w:val="FFFFFF" w:themeColor="background1"/>
                              <w:sz w:val="24"/>
                            </w:rPr>
                            <w:t>3000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1BF3CC92" w14:textId="77777777" w:rsidR="00B01422" w:rsidRPr="00B01422" w:rsidRDefault="00B01422" w:rsidP="00C00CF8">
      <w:pPr>
        <w:spacing w:after="0" w:line="240" w:lineRule="auto"/>
      </w:pPr>
    </w:p>
    <w:p w14:paraId="72FBB1B6" w14:textId="77777777" w:rsidR="00B01422" w:rsidRPr="00B01422" w:rsidRDefault="00B01422" w:rsidP="00C00CF8">
      <w:pPr>
        <w:spacing w:after="0" w:line="240" w:lineRule="auto"/>
      </w:pPr>
    </w:p>
    <w:p w14:paraId="3CDD878E" w14:textId="77777777" w:rsidR="00B01422" w:rsidRPr="00B01422" w:rsidRDefault="00B01422" w:rsidP="00C00CF8">
      <w:pPr>
        <w:spacing w:after="0" w:line="240" w:lineRule="auto"/>
      </w:pPr>
    </w:p>
    <w:p w14:paraId="64F73B84" w14:textId="3A0A3F8B" w:rsidR="00656367" w:rsidRPr="00C96C28" w:rsidRDefault="00656367" w:rsidP="006563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               </w:t>
      </w:r>
      <w:r w:rsidRPr="00C96C28">
        <w:rPr>
          <w:rFonts w:ascii="Times New Roman" w:hAnsi="Times New Roman" w:cs="Times New Roman"/>
        </w:rPr>
        <w:t>RENTAL RATES FOR USE OF SCHOOL FACILITIES</w:t>
      </w:r>
    </w:p>
    <w:p w14:paraId="7BB310B7" w14:textId="77777777" w:rsidR="00656367" w:rsidRPr="00C96C28" w:rsidRDefault="00656367" w:rsidP="00656367">
      <w:pPr>
        <w:pStyle w:val="NoSpacing"/>
        <w:jc w:val="center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(Base Rate 2 Hours Minimum)</w:t>
      </w:r>
    </w:p>
    <w:p w14:paraId="1F952D8D" w14:textId="512DFE38" w:rsidR="00656367" w:rsidRPr="00C96C28" w:rsidRDefault="00656367" w:rsidP="00656367">
      <w:pPr>
        <w:pStyle w:val="NoSpacing"/>
        <w:jc w:val="center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</w:rPr>
        <w:t xml:space="preserve">     </w:t>
      </w:r>
      <w:r w:rsidRPr="00C96C28">
        <w:rPr>
          <w:rFonts w:ascii="Times New Roman" w:hAnsi="Times New Roman" w:cs="Times New Roman"/>
          <w:b/>
          <w:bCs/>
          <w:i/>
          <w:iCs/>
        </w:rPr>
        <w:t>CLASS I</w:t>
      </w:r>
      <w:r>
        <w:rPr>
          <w:rFonts w:ascii="Times New Roman" w:hAnsi="Times New Roman" w:cs="Times New Roman"/>
          <w:b/>
          <w:bCs/>
          <w:i/>
          <w:iCs/>
        </w:rPr>
        <w:t>I</w:t>
      </w:r>
      <w:r w:rsidRPr="00C96C28">
        <w:rPr>
          <w:rFonts w:ascii="Times New Roman" w:hAnsi="Times New Roman" w:cs="Times New Roman"/>
          <w:b/>
          <w:bCs/>
          <w:i/>
          <w:iCs/>
        </w:rPr>
        <w:t>-</w:t>
      </w:r>
      <w:r>
        <w:rPr>
          <w:rFonts w:ascii="Times New Roman" w:hAnsi="Times New Roman" w:cs="Times New Roman"/>
          <w:b/>
          <w:bCs/>
          <w:i/>
          <w:iCs/>
        </w:rPr>
        <w:t>Nonprofit Groups with Purposes of Vested not Public Interest</w:t>
      </w:r>
      <w:r w:rsidRPr="00C96C28">
        <w:rPr>
          <w:rFonts w:ascii="Times New Roman" w:hAnsi="Times New Roman" w:cs="Times New Roman"/>
          <w:b/>
          <w:bCs/>
          <w:i/>
          <w:iCs/>
        </w:rPr>
        <w:t xml:space="preserve">                                            </w:t>
      </w:r>
    </w:p>
    <w:p w14:paraId="39013172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  <w:b/>
        </w:rPr>
        <w:tab/>
      </w:r>
      <w:r w:rsidRPr="00C96C28">
        <w:rPr>
          <w:rFonts w:ascii="Times New Roman" w:hAnsi="Times New Roman" w:cs="Times New Roman"/>
          <w:b/>
        </w:rPr>
        <w:tab/>
      </w:r>
      <w:r w:rsidRPr="00C96C28">
        <w:rPr>
          <w:rFonts w:ascii="Times New Roman" w:hAnsi="Times New Roman" w:cs="Times New Roman"/>
          <w:b/>
        </w:rPr>
        <w:tab/>
        <w:t xml:space="preserve">   </w:t>
      </w:r>
      <w:r w:rsidRPr="00C96C28">
        <w:rPr>
          <w:rFonts w:ascii="Times New Roman" w:hAnsi="Times New Roman" w:cs="Times New Roman"/>
        </w:rPr>
        <w:t xml:space="preserve"> </w:t>
      </w:r>
      <w:r w:rsidRPr="00C96C28">
        <w:rPr>
          <w:rFonts w:ascii="Times New Roman" w:hAnsi="Times New Roman" w:cs="Times New Roman"/>
        </w:rPr>
        <w:tab/>
        <w:t xml:space="preserve">             </w:t>
      </w:r>
      <w:r>
        <w:rPr>
          <w:rFonts w:ascii="Times New Roman" w:hAnsi="Times New Roman" w:cs="Times New Roman"/>
        </w:rPr>
        <w:t xml:space="preserve">                        </w:t>
      </w:r>
    </w:p>
    <w:p w14:paraId="7DD2B73B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Gymnasiums</w:t>
      </w:r>
      <w:r w:rsidRPr="00C96C28">
        <w:rPr>
          <w:rFonts w:ascii="Times New Roman" w:hAnsi="Times New Roman" w:cs="Times New Roman"/>
          <w:b/>
        </w:rPr>
        <w:t xml:space="preserve">                                                                                          </w:t>
      </w:r>
      <w:r>
        <w:rPr>
          <w:rFonts w:ascii="Times New Roman" w:hAnsi="Times New Roman" w:cs="Times New Roman"/>
          <w:b/>
        </w:rPr>
        <w:t xml:space="preserve">          </w:t>
      </w:r>
      <w:r w:rsidRPr="00C96C28">
        <w:rPr>
          <w:rFonts w:ascii="Times New Roman" w:hAnsi="Times New Roman" w:cs="Times New Roman"/>
          <w:b/>
        </w:rPr>
        <w:t xml:space="preserve"> </w:t>
      </w:r>
      <w:r w:rsidRPr="00C96C28">
        <w:rPr>
          <w:rFonts w:ascii="Times New Roman" w:hAnsi="Times New Roman" w:cs="Times New Roman"/>
          <w:b/>
          <w:bCs/>
          <w:u w:val="single"/>
        </w:rPr>
        <w:t xml:space="preserve">Rate per Hour </w:t>
      </w:r>
    </w:p>
    <w:p w14:paraId="17CC43F4" w14:textId="38843952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High School</w:t>
      </w:r>
      <w:r w:rsidRPr="00C96C28">
        <w:rPr>
          <w:rFonts w:ascii="Times New Roman" w:hAnsi="Times New Roman" w:cs="Times New Roman"/>
        </w:rPr>
        <w:tab/>
        <w:t xml:space="preserve"> 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 xml:space="preserve">      </w:t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70.00</w:t>
      </w:r>
    </w:p>
    <w:p w14:paraId="1257A250" w14:textId="5E53EF4C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Middle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50</w:t>
      </w:r>
      <w:r w:rsidRPr="00C96C28">
        <w:rPr>
          <w:rFonts w:ascii="Times New Roman" w:hAnsi="Times New Roman" w:cs="Times New Roman"/>
        </w:rPr>
        <w:t>.00</w:t>
      </w:r>
    </w:p>
    <w:p w14:paraId="46FA9328" w14:textId="45033203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Arborwood Elementary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50</w:t>
      </w:r>
      <w:r w:rsidRPr="00C96C28">
        <w:rPr>
          <w:rFonts w:ascii="Times New Roman" w:hAnsi="Times New Roman" w:cs="Times New Roman"/>
        </w:rPr>
        <w:t>.00</w:t>
      </w:r>
    </w:p>
    <w:p w14:paraId="15EC32EF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</w:p>
    <w:p w14:paraId="216AC6A7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  <w:b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Gym/Multi-Purpose Room</w:t>
      </w:r>
    </w:p>
    <w:p w14:paraId="1853C79E" w14:textId="05818B3B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Elementary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40</w:t>
      </w:r>
      <w:r w:rsidRPr="00C96C28">
        <w:rPr>
          <w:rFonts w:ascii="Times New Roman" w:hAnsi="Times New Roman" w:cs="Times New Roman"/>
        </w:rPr>
        <w:t>.00</w:t>
      </w:r>
    </w:p>
    <w:p w14:paraId="611DAECB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</w:p>
    <w:p w14:paraId="4AC79D01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  <w:b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Auditoriums/Minimum Rate is 4 Hours</w:t>
      </w:r>
    </w:p>
    <w:p w14:paraId="66DF017C" w14:textId="00E29C03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High School*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</w:t>
      </w:r>
      <w:r w:rsidRPr="00C96C2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150</w:t>
      </w:r>
      <w:r w:rsidRPr="00C96C28">
        <w:rPr>
          <w:rFonts w:ascii="Times New Roman" w:hAnsi="Times New Roman" w:cs="Times New Roman"/>
        </w:rPr>
        <w:t>.00</w:t>
      </w:r>
    </w:p>
    <w:p w14:paraId="1448CEE3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  <w:i/>
          <w:iCs/>
        </w:rPr>
      </w:pPr>
      <w:r w:rsidRPr="00C96C28">
        <w:rPr>
          <w:rFonts w:ascii="Times New Roman" w:hAnsi="Times New Roman" w:cs="Times New Roman"/>
          <w:i/>
          <w:iCs/>
        </w:rPr>
        <w:t>*See below for additional costs if applicable*</w:t>
      </w:r>
    </w:p>
    <w:p w14:paraId="48358FF7" w14:textId="3AF45E3E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Middle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</w:t>
      </w:r>
      <w:r w:rsidRPr="00C96C28">
        <w:rPr>
          <w:rFonts w:ascii="Times New Roman" w:hAnsi="Times New Roman" w:cs="Times New Roman"/>
        </w:rPr>
        <w:t>$1</w:t>
      </w:r>
      <w:r>
        <w:rPr>
          <w:rFonts w:ascii="Times New Roman" w:hAnsi="Times New Roman" w:cs="Times New Roman"/>
        </w:rPr>
        <w:t>00</w:t>
      </w:r>
      <w:r w:rsidRPr="00C96C28">
        <w:rPr>
          <w:rFonts w:ascii="Times New Roman" w:hAnsi="Times New Roman" w:cs="Times New Roman"/>
        </w:rPr>
        <w:t>.00</w:t>
      </w:r>
    </w:p>
    <w:p w14:paraId="49E0C4BB" w14:textId="2FEC6262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Arborwood Elementary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</w:t>
      </w:r>
      <w:r w:rsidRPr="00C96C28">
        <w:rPr>
          <w:rFonts w:ascii="Times New Roman" w:hAnsi="Times New Roman" w:cs="Times New Roman"/>
        </w:rPr>
        <w:t>$1</w:t>
      </w:r>
      <w:r>
        <w:rPr>
          <w:rFonts w:ascii="Times New Roman" w:hAnsi="Times New Roman" w:cs="Times New Roman"/>
        </w:rPr>
        <w:t>00.</w:t>
      </w:r>
      <w:r w:rsidRPr="00C96C28">
        <w:rPr>
          <w:rFonts w:ascii="Times New Roman" w:hAnsi="Times New Roman" w:cs="Times New Roman"/>
        </w:rPr>
        <w:t>00</w:t>
      </w:r>
    </w:p>
    <w:p w14:paraId="4EE81725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</w:p>
    <w:p w14:paraId="38CCBEC8" w14:textId="2AECA14E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  <w:b/>
          <w:u w:val="single"/>
        </w:rPr>
        <w:t>Classroom/Any Building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 xml:space="preserve">  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/>
        </w:rPr>
        <w:t xml:space="preserve">                          </w:t>
      </w:r>
      <w:r w:rsidRPr="00C96C28">
        <w:rPr>
          <w:rFonts w:ascii="Times New Roman" w:hAnsi="Times New Roman" w:cs="Times New Roman"/>
        </w:rPr>
        <w:t xml:space="preserve"> $</w:t>
      </w:r>
      <w:r>
        <w:rPr>
          <w:rFonts w:ascii="Times New Roman" w:hAnsi="Times New Roman" w:cs="Times New Roman"/>
        </w:rPr>
        <w:t>25</w:t>
      </w:r>
      <w:r w:rsidRPr="00C96C28">
        <w:rPr>
          <w:rFonts w:ascii="Times New Roman" w:hAnsi="Times New Roman" w:cs="Times New Roman"/>
        </w:rPr>
        <w:t>.00</w:t>
      </w:r>
    </w:p>
    <w:p w14:paraId="21BFDE6B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</w:p>
    <w:p w14:paraId="58C46797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  <w:b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Pool**</w:t>
      </w:r>
    </w:p>
    <w:p w14:paraId="01C6F8F5" w14:textId="12E86236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High or Monroe Middle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</w:t>
      </w:r>
      <w:r w:rsidRPr="00C96C28">
        <w:rPr>
          <w:rFonts w:ascii="Times New Roman" w:hAnsi="Times New Roman" w:cs="Times New Roman"/>
        </w:rPr>
        <w:t xml:space="preserve">  $</w:t>
      </w:r>
      <w:r>
        <w:rPr>
          <w:rFonts w:ascii="Times New Roman" w:hAnsi="Times New Roman" w:cs="Times New Roman"/>
        </w:rPr>
        <w:t>55</w:t>
      </w:r>
      <w:r w:rsidRPr="00C96C28">
        <w:rPr>
          <w:rFonts w:ascii="Times New Roman" w:hAnsi="Times New Roman" w:cs="Times New Roman"/>
        </w:rPr>
        <w:t>.00</w:t>
      </w:r>
    </w:p>
    <w:p w14:paraId="49496E19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  <w:i/>
          <w:iCs/>
        </w:rPr>
      </w:pPr>
      <w:r w:rsidRPr="00C96C28">
        <w:rPr>
          <w:rFonts w:ascii="Times New Roman" w:hAnsi="Times New Roman" w:cs="Times New Roman"/>
          <w:i/>
          <w:iCs/>
        </w:rPr>
        <w:t>**Certified Lifeguard assigned by school must be on duty**</w:t>
      </w:r>
    </w:p>
    <w:p w14:paraId="21119D89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</w:p>
    <w:p w14:paraId="3BD56331" w14:textId="77777777" w:rsidR="00656367" w:rsidRDefault="00656367" w:rsidP="00656367">
      <w:pPr>
        <w:pStyle w:val="NoSpacing"/>
        <w:rPr>
          <w:rFonts w:ascii="Times New Roman" w:hAnsi="Times New Roman" w:cs="Times New Roman"/>
          <w:b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Navarre Field</w:t>
      </w:r>
    </w:p>
    <w:p w14:paraId="044B2127" w14:textId="4DA2ABE7" w:rsidR="00656367" w:rsidRPr="00C96C28" w:rsidRDefault="00656367" w:rsidP="00656367">
      <w:pPr>
        <w:pStyle w:val="NoSpacing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W</w:t>
      </w:r>
      <w:r w:rsidRPr="00C96C28">
        <w:rPr>
          <w:rFonts w:ascii="Times New Roman" w:hAnsi="Times New Roman" w:cs="Times New Roman"/>
        </w:rPr>
        <w:t>ithout Lights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6</w:t>
      </w:r>
      <w:r w:rsidRPr="00C96C28">
        <w:rPr>
          <w:rFonts w:ascii="Times New Roman" w:hAnsi="Times New Roman" w:cs="Times New Roman"/>
        </w:rPr>
        <w:t>5.00</w:t>
      </w:r>
    </w:p>
    <w:p w14:paraId="51437A2F" w14:textId="1B5B1FC6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With Lights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9</w:t>
      </w:r>
      <w:r w:rsidRPr="00C96C28">
        <w:rPr>
          <w:rFonts w:ascii="Times New Roman" w:hAnsi="Times New Roman" w:cs="Times New Roman"/>
        </w:rPr>
        <w:t>0.00</w:t>
      </w:r>
    </w:p>
    <w:p w14:paraId="24B32C93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</w:p>
    <w:p w14:paraId="08C1D288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  <w:b/>
          <w:u w:val="single"/>
        </w:rPr>
      </w:pPr>
      <w:r w:rsidRPr="00C96C28">
        <w:rPr>
          <w:rFonts w:ascii="Times New Roman" w:hAnsi="Times New Roman" w:cs="Times New Roman"/>
          <w:b/>
          <w:u w:val="single"/>
        </w:rPr>
        <w:t>Cafeteria</w:t>
      </w:r>
    </w:p>
    <w:p w14:paraId="0EB657B1" w14:textId="2989ED98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High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7</w:t>
      </w:r>
      <w:r w:rsidRPr="00C96C28">
        <w:rPr>
          <w:rFonts w:ascii="Times New Roman" w:hAnsi="Times New Roman" w:cs="Times New Roman"/>
        </w:rPr>
        <w:t>0.00</w:t>
      </w:r>
    </w:p>
    <w:p w14:paraId="044EE231" w14:textId="04A948F2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Monroe Middle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5</w:t>
      </w:r>
      <w:r w:rsidRPr="00C96C28">
        <w:rPr>
          <w:rFonts w:ascii="Times New Roman" w:hAnsi="Times New Roman" w:cs="Times New Roman"/>
        </w:rPr>
        <w:t>0.00</w:t>
      </w:r>
    </w:p>
    <w:p w14:paraId="614830D0" w14:textId="1A9B7CC5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>Elementary School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</w:t>
      </w:r>
      <w:r w:rsidRPr="00C96C2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5</w:t>
      </w:r>
      <w:r w:rsidRPr="00C96C28">
        <w:rPr>
          <w:rFonts w:ascii="Times New Roman" w:hAnsi="Times New Roman" w:cs="Times New Roman"/>
        </w:rPr>
        <w:t>0.00</w:t>
      </w:r>
    </w:p>
    <w:p w14:paraId="2985928D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</w:p>
    <w:p w14:paraId="0453EFC9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  <w:b/>
        </w:rPr>
      </w:pPr>
      <w:r w:rsidRPr="00C96C28">
        <w:rPr>
          <w:rFonts w:ascii="Times New Roman" w:hAnsi="Times New Roman" w:cs="Times New Roman"/>
          <w:b/>
        </w:rPr>
        <w:t>The above quoted rates do not include any custodial or security services.  An additional cost will apply for these services when utilized.</w:t>
      </w:r>
    </w:p>
    <w:p w14:paraId="2322AD37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  <w:b/>
        </w:rPr>
      </w:pPr>
    </w:p>
    <w:p w14:paraId="045BDD7E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  <w:b/>
          <w:bCs/>
          <w:u w:val="single"/>
        </w:rPr>
      </w:pPr>
      <w:r w:rsidRPr="00C96C28">
        <w:rPr>
          <w:rFonts w:ascii="Times New Roman" w:hAnsi="Times New Roman" w:cs="Times New Roman"/>
          <w:b/>
          <w:bCs/>
          <w:u w:val="single"/>
        </w:rPr>
        <w:t xml:space="preserve"> Additional</w:t>
      </w:r>
    </w:p>
    <w:p w14:paraId="534CDB53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  <w:i/>
          <w:iCs/>
        </w:rPr>
      </w:pPr>
      <w:r w:rsidRPr="00C96C28">
        <w:rPr>
          <w:rFonts w:ascii="Times New Roman" w:hAnsi="Times New Roman" w:cs="Times New Roman"/>
        </w:rPr>
        <w:t xml:space="preserve">* $1,000.00 deposit required for MHS Auditorium </w:t>
      </w:r>
      <w:r w:rsidRPr="00C96C28">
        <w:rPr>
          <w:rFonts w:ascii="Times New Roman" w:hAnsi="Times New Roman" w:cs="Times New Roman"/>
          <w:i/>
          <w:iCs/>
        </w:rPr>
        <w:t>(applied to final charges if no damage is done to facility)</w:t>
      </w:r>
    </w:p>
    <w:p w14:paraId="4686F3F7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  <w:t>Air Conditioning at MHS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>$110.00/</w:t>
      </w:r>
      <w:proofErr w:type="spellStart"/>
      <w:r w:rsidRPr="00C96C28">
        <w:rPr>
          <w:rFonts w:ascii="Times New Roman" w:hAnsi="Times New Roman" w:cs="Times New Roman"/>
        </w:rPr>
        <w:t>hr</w:t>
      </w:r>
      <w:proofErr w:type="spellEnd"/>
      <w:r w:rsidRPr="00C96C28">
        <w:rPr>
          <w:rFonts w:ascii="Times New Roman" w:hAnsi="Times New Roman" w:cs="Times New Roman"/>
        </w:rPr>
        <w:t xml:space="preserve"> plus wages of operator</w:t>
      </w:r>
    </w:p>
    <w:p w14:paraId="424A2B63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  <w:t>P.A. System or 16mm projector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>$25.00/</w:t>
      </w:r>
      <w:proofErr w:type="spellStart"/>
      <w:r w:rsidRPr="00C96C28">
        <w:rPr>
          <w:rFonts w:ascii="Times New Roman" w:hAnsi="Times New Roman" w:cs="Times New Roman"/>
        </w:rPr>
        <w:t>hr</w:t>
      </w:r>
      <w:proofErr w:type="spellEnd"/>
      <w:r w:rsidRPr="00C96C28">
        <w:rPr>
          <w:rFonts w:ascii="Times New Roman" w:hAnsi="Times New Roman" w:cs="Times New Roman"/>
        </w:rPr>
        <w:t xml:space="preserve"> includes </w:t>
      </w:r>
      <w:proofErr w:type="gramStart"/>
      <w:r w:rsidRPr="00C96C28">
        <w:rPr>
          <w:rFonts w:ascii="Times New Roman" w:hAnsi="Times New Roman" w:cs="Times New Roman"/>
        </w:rPr>
        <w:t>operator</w:t>
      </w:r>
      <w:proofErr w:type="gramEnd"/>
    </w:p>
    <w:p w14:paraId="326F5AF2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  <w:t>Spotlights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>$30.00/</w:t>
      </w:r>
      <w:proofErr w:type="spellStart"/>
      <w:r w:rsidRPr="00C96C28">
        <w:rPr>
          <w:rFonts w:ascii="Times New Roman" w:hAnsi="Times New Roman" w:cs="Times New Roman"/>
        </w:rPr>
        <w:t>hr</w:t>
      </w:r>
      <w:proofErr w:type="spellEnd"/>
      <w:r w:rsidRPr="00C96C28">
        <w:rPr>
          <w:rFonts w:ascii="Times New Roman" w:hAnsi="Times New Roman" w:cs="Times New Roman"/>
        </w:rPr>
        <w:t xml:space="preserve"> includes </w:t>
      </w:r>
      <w:proofErr w:type="gramStart"/>
      <w:r w:rsidRPr="00C96C28">
        <w:rPr>
          <w:rFonts w:ascii="Times New Roman" w:hAnsi="Times New Roman" w:cs="Times New Roman"/>
        </w:rPr>
        <w:t>operator</w:t>
      </w:r>
      <w:proofErr w:type="gramEnd"/>
    </w:p>
    <w:p w14:paraId="7500B18E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  <w:t>Rehearsal or Set up Time</w:t>
      </w:r>
      <w:r w:rsidRPr="00C96C28">
        <w:rPr>
          <w:rFonts w:ascii="Times New Roman" w:hAnsi="Times New Roman" w:cs="Times New Roman"/>
        </w:rPr>
        <w:tab/>
      </w:r>
      <w:r w:rsidRPr="00C96C28">
        <w:rPr>
          <w:rFonts w:ascii="Times New Roman" w:hAnsi="Times New Roman" w:cs="Times New Roman"/>
        </w:rPr>
        <w:tab/>
        <w:t>$75.00/</w:t>
      </w:r>
      <w:proofErr w:type="spellStart"/>
      <w:r w:rsidRPr="00C96C28">
        <w:rPr>
          <w:rFonts w:ascii="Times New Roman" w:hAnsi="Times New Roman" w:cs="Times New Roman"/>
        </w:rPr>
        <w:t>hr</w:t>
      </w:r>
      <w:proofErr w:type="spellEnd"/>
      <w:r w:rsidRPr="00C96C28">
        <w:rPr>
          <w:rFonts w:ascii="Times New Roman" w:hAnsi="Times New Roman" w:cs="Times New Roman"/>
        </w:rPr>
        <w:t xml:space="preserve"> includes </w:t>
      </w:r>
      <w:proofErr w:type="gramStart"/>
      <w:r w:rsidRPr="00C96C28">
        <w:rPr>
          <w:rFonts w:ascii="Times New Roman" w:hAnsi="Times New Roman" w:cs="Times New Roman"/>
        </w:rPr>
        <w:t>custodian</w:t>
      </w:r>
      <w:proofErr w:type="gramEnd"/>
    </w:p>
    <w:p w14:paraId="36A884E8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  <w:r w:rsidRPr="00C96C28">
        <w:rPr>
          <w:rFonts w:ascii="Times New Roman" w:hAnsi="Times New Roman" w:cs="Times New Roman"/>
        </w:rPr>
        <w:tab/>
        <w:t>Insurance Certificate naming Monroe Public Schools</w:t>
      </w:r>
    </w:p>
    <w:p w14:paraId="79FF768B" w14:textId="77777777" w:rsidR="00656367" w:rsidRPr="00C96C28" w:rsidRDefault="00656367" w:rsidP="00656367">
      <w:pPr>
        <w:pStyle w:val="NoSpacing"/>
        <w:rPr>
          <w:rFonts w:ascii="Times New Roman" w:hAnsi="Times New Roman" w:cs="Times New Roman"/>
        </w:rPr>
      </w:pPr>
    </w:p>
    <w:p w14:paraId="2E462E71" w14:textId="77777777" w:rsidR="00C26C56" w:rsidRPr="00FD784E" w:rsidRDefault="00C26C56" w:rsidP="00C26C56">
      <w:pPr>
        <w:pStyle w:val="NoSpacing"/>
        <w:rPr>
          <w:rFonts w:ascii="Times New Roman" w:hAnsi="Times New Roman" w:cs="Times New Roman"/>
          <w:b/>
          <w:bCs/>
          <w:sz w:val="18"/>
          <w:szCs w:val="18"/>
        </w:rPr>
      </w:pPr>
      <w:r w:rsidRPr="00FD784E">
        <w:rPr>
          <w:rFonts w:ascii="Times New Roman" w:hAnsi="Times New Roman" w:cs="Times New Roman"/>
          <w:b/>
          <w:bCs/>
          <w:sz w:val="18"/>
          <w:szCs w:val="18"/>
        </w:rPr>
        <w:t>Effective 09/17/2017</w:t>
      </w:r>
    </w:p>
    <w:p w14:paraId="30B41E1E" w14:textId="77777777" w:rsidR="00C00CF8" w:rsidRDefault="00C00CF8" w:rsidP="00C00CF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00CF8" w:rsidSect="00D0511B">
      <w:headerReference w:type="default" r:id="rId9"/>
      <w:footerReference w:type="even" r:id="rId10"/>
      <w:footerReference w:type="default" r:id="rId11"/>
      <w:pgSz w:w="12240" w:h="15840"/>
      <w:pgMar w:top="1440" w:right="1440" w:bottom="90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837E0" w14:textId="77777777" w:rsidR="00D0511B" w:rsidRDefault="00D0511B" w:rsidP="00D0511B">
      <w:pPr>
        <w:spacing w:after="0" w:line="240" w:lineRule="auto"/>
      </w:pPr>
      <w:r>
        <w:separator/>
      </w:r>
    </w:p>
  </w:endnote>
  <w:endnote w:type="continuationSeparator" w:id="0">
    <w:p w14:paraId="641E5FFA" w14:textId="77777777" w:rsidR="00D0511B" w:rsidRDefault="00D0511B" w:rsidP="00D05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60558" w14:textId="77777777" w:rsidR="00D0511B" w:rsidRDefault="00D0511B" w:rsidP="00D0511B">
    <w:pPr>
      <w:pStyle w:val="Footer"/>
      <w:jc w:val="both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600C9" w14:textId="77777777" w:rsidR="00D0511B" w:rsidRPr="00B94149" w:rsidRDefault="00D0511B" w:rsidP="00D0511B">
    <w:pPr>
      <w:jc w:val="both"/>
      <w:rPr>
        <w:sz w:val="16"/>
        <w:szCs w:val="16"/>
      </w:rPr>
    </w:pPr>
    <w:bookmarkStart w:id="0" w:name="OLE_LINK3"/>
    <w:bookmarkStart w:id="1" w:name="OLE_LINK4"/>
    <w:bookmarkStart w:id="2" w:name="_Hlk135192423"/>
    <w:bookmarkStart w:id="3" w:name="OLE_LINK5"/>
    <w:bookmarkStart w:id="4" w:name="OLE_LINK6"/>
    <w:bookmarkStart w:id="5" w:name="_Hlk136140958"/>
    <w:r>
      <w:rPr>
        <w:sz w:val="16"/>
        <w:szCs w:val="16"/>
      </w:rPr>
      <w:t xml:space="preserve">NOTICE OF NONDISCRIMINATION:  </w:t>
    </w:r>
    <w:r w:rsidRPr="00B94149">
      <w:rPr>
        <w:sz w:val="16"/>
        <w:szCs w:val="16"/>
      </w:rPr>
      <w:t xml:space="preserve">It is the policy of Monroe Public Schools not to discriminate </w:t>
    </w:r>
    <w:proofErr w:type="gramStart"/>
    <w:r w:rsidRPr="00B94149">
      <w:rPr>
        <w:sz w:val="16"/>
        <w:szCs w:val="16"/>
      </w:rPr>
      <w:t>on the basis of</w:t>
    </w:r>
    <w:proofErr w:type="gramEnd"/>
    <w:r w:rsidRPr="00B94149">
      <w:rPr>
        <w:sz w:val="16"/>
        <w:szCs w:val="16"/>
      </w:rPr>
      <w:t xml:space="preserve"> race, color, national origin, gender, age, disability, religion, height, weight or marital status in its programs, services, employment, or any other activities.  For information contact the office of the Superintendent of Schools, </w:t>
    </w:r>
    <w:smartTag w:uri="urn:schemas-microsoft-com:office:smarttags" w:element="Street">
      <w:r w:rsidRPr="00B94149">
        <w:rPr>
          <w:sz w:val="16"/>
          <w:szCs w:val="16"/>
        </w:rPr>
        <w:t>1275 N. Macomb St.</w:t>
      </w:r>
    </w:smartTag>
    <w:r w:rsidRPr="00B94149">
      <w:rPr>
        <w:sz w:val="16"/>
        <w:szCs w:val="16"/>
      </w:rPr>
      <w:t>, Monroe, MI 48162, 734-265-30</w:t>
    </w:r>
    <w:r>
      <w:rPr>
        <w:sz w:val="16"/>
        <w:szCs w:val="16"/>
      </w:rPr>
      <w:t>7</w:t>
    </w:r>
    <w:r w:rsidRPr="00B94149">
      <w:rPr>
        <w:sz w:val="16"/>
        <w:szCs w:val="16"/>
      </w:rPr>
      <w:t>0.</w:t>
    </w:r>
    <w:bookmarkEnd w:id="0"/>
    <w:bookmarkEnd w:id="1"/>
    <w:bookmarkEnd w:id="2"/>
    <w:bookmarkEnd w:id="3"/>
    <w:bookmarkEnd w:id="4"/>
    <w:bookmarkEnd w:id="5"/>
  </w:p>
  <w:p w14:paraId="5A68DB56" w14:textId="77777777" w:rsidR="00D0511B" w:rsidRDefault="00D0511B">
    <w:pPr>
      <w:pStyle w:val="Footer"/>
    </w:pPr>
  </w:p>
  <w:p w14:paraId="03B3548D" w14:textId="77777777" w:rsidR="00D0511B" w:rsidRDefault="00D051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B58AC" w14:textId="77777777" w:rsidR="00D0511B" w:rsidRDefault="00D0511B" w:rsidP="00D0511B">
      <w:pPr>
        <w:spacing w:after="0" w:line="240" w:lineRule="auto"/>
      </w:pPr>
      <w:r>
        <w:separator/>
      </w:r>
    </w:p>
  </w:footnote>
  <w:footnote w:type="continuationSeparator" w:id="0">
    <w:p w14:paraId="59C68746" w14:textId="77777777" w:rsidR="00D0511B" w:rsidRDefault="00D0511B" w:rsidP="00D051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58F06" w14:textId="77777777" w:rsidR="00D0511B" w:rsidRDefault="00D0511B" w:rsidP="00D0511B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6D143C"/>
    <w:multiLevelType w:val="hybridMultilevel"/>
    <w:tmpl w:val="D974E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7958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U1NjY3MTQzNTBX0lEKTi0uzszPAykwrgUAdb7SOiwAAAA="/>
  </w:docVars>
  <w:rsids>
    <w:rsidRoot w:val="00436FD5"/>
    <w:rsid w:val="0010372A"/>
    <w:rsid w:val="00171EF7"/>
    <w:rsid w:val="00177BEF"/>
    <w:rsid w:val="001B5ACE"/>
    <w:rsid w:val="00326F9C"/>
    <w:rsid w:val="00436FD5"/>
    <w:rsid w:val="004C15C2"/>
    <w:rsid w:val="005142F0"/>
    <w:rsid w:val="00592B84"/>
    <w:rsid w:val="005A1201"/>
    <w:rsid w:val="00604B62"/>
    <w:rsid w:val="00610492"/>
    <w:rsid w:val="006109D0"/>
    <w:rsid w:val="00656367"/>
    <w:rsid w:val="00660DD4"/>
    <w:rsid w:val="006A6897"/>
    <w:rsid w:val="006D19A1"/>
    <w:rsid w:val="006D388D"/>
    <w:rsid w:val="0079071F"/>
    <w:rsid w:val="008B15D9"/>
    <w:rsid w:val="008B320E"/>
    <w:rsid w:val="008C4A8D"/>
    <w:rsid w:val="008E5FFA"/>
    <w:rsid w:val="00927B49"/>
    <w:rsid w:val="009408D0"/>
    <w:rsid w:val="00961F70"/>
    <w:rsid w:val="00974C5D"/>
    <w:rsid w:val="009C7407"/>
    <w:rsid w:val="00A25387"/>
    <w:rsid w:val="00A40D99"/>
    <w:rsid w:val="00A65F1E"/>
    <w:rsid w:val="00AC3732"/>
    <w:rsid w:val="00B01422"/>
    <w:rsid w:val="00B1793C"/>
    <w:rsid w:val="00BD2352"/>
    <w:rsid w:val="00BE5C2C"/>
    <w:rsid w:val="00C00CF8"/>
    <w:rsid w:val="00C26C56"/>
    <w:rsid w:val="00D0511B"/>
    <w:rsid w:val="00D755D4"/>
    <w:rsid w:val="00D81B57"/>
    <w:rsid w:val="00DF7B31"/>
    <w:rsid w:val="00E267EA"/>
    <w:rsid w:val="00E32C1F"/>
    <w:rsid w:val="00E8558D"/>
    <w:rsid w:val="00F33771"/>
    <w:rsid w:val="00F75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7E2FE172"/>
  <w15:chartTrackingRefBased/>
  <w15:docId w15:val="{7CAA7298-383B-440B-91FE-F5C1F6B7D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15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5D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26F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373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05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11B"/>
  </w:style>
  <w:style w:type="paragraph" w:styleId="Footer">
    <w:name w:val="footer"/>
    <w:basedOn w:val="Normal"/>
    <w:link w:val="FooterChar"/>
    <w:uiPriority w:val="99"/>
    <w:unhideWhenUsed/>
    <w:rsid w:val="00D05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11B"/>
  </w:style>
  <w:style w:type="character" w:customStyle="1" w:styleId="EmailStyle23">
    <w:name w:val="EmailStyle23"/>
    <w:semiHidden/>
    <w:rsid w:val="00D0511B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sz w:val="24"/>
      <w:szCs w:val="24"/>
      <w:u w:val="none"/>
      <w:effect w:val="none"/>
    </w:rPr>
  </w:style>
  <w:style w:type="paragraph" w:styleId="NoSpacing">
    <w:name w:val="No Spacing"/>
    <w:uiPriority w:val="1"/>
    <w:qFormat/>
    <w:rsid w:val="0065636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roe Public Schools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oppert</dc:creator>
  <cp:keywords/>
  <dc:description/>
  <cp:lastModifiedBy>Michelle Young</cp:lastModifiedBy>
  <cp:revision>3</cp:revision>
  <cp:lastPrinted>2017-06-05T12:16:00Z</cp:lastPrinted>
  <dcterms:created xsi:type="dcterms:W3CDTF">2023-09-25T12:56:00Z</dcterms:created>
  <dcterms:modified xsi:type="dcterms:W3CDTF">2023-09-28T12:07:00Z</dcterms:modified>
</cp:coreProperties>
</file>